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2211" w:rsidRDefault="00D2419D">
      <w:r>
        <w:t xml:space="preserve">With the rapid advancement in technology, there have been substantial changes in human life, particularly the lives of students. Nowadays, technology is extensively used by students as it is believed that it makes life easier. </w:t>
      </w:r>
      <w:r w:rsidR="00512211">
        <w:t xml:space="preserve">Although some people think that lives were better before the advancement in technology, I strongly believe that it assists everybody is various ways and thus, students should embrace technology more than other individuals. </w:t>
      </w:r>
    </w:p>
    <w:p w:rsidR="00387669" w:rsidRDefault="00387669">
      <w:r>
        <w:t xml:space="preserve">For instance, for students to be successful, they should study, read and make extensive research. Before the advancement in technology, students used to conduct research in libraries. </w:t>
      </w:r>
      <w:r w:rsidR="00F97697">
        <w:t>However, not all schools had enough libraries with sufficient academic materials. In addition, there was time wastage as students spent a lot of time searching for the relevant materials. Thus, advancement in technology has made it efficient because the students need not go to the libraries. Technology has provided use of computers and internet services, where most documents if not all are available for free or with some little amount of money.</w:t>
      </w:r>
      <w:r w:rsidR="00790F9F">
        <w:t xml:space="preserve"> This implies that technology has helped students to save on time and provided many academic resources.</w:t>
      </w:r>
    </w:p>
    <w:p w:rsidR="007008EB" w:rsidRDefault="007008EB">
      <w:r>
        <w:t xml:space="preserve">Additionally, technology has enhanced communication among students. </w:t>
      </w:r>
      <w:r w:rsidR="00571768">
        <w:t>In this case, it has made such programs as skype, which are great innovation for students as they are able to share information. Besides, with advance technology, students need not to go to school.  It has made easy for them to conduct online classes with their tutors. This implies that it has made easy for students to take up online courses while at home.</w:t>
      </w:r>
    </w:p>
    <w:p w:rsidR="00F22A7C" w:rsidRDefault="00B8595F" w:rsidP="00387669">
      <w:pPr>
        <w:ind w:firstLine="0"/>
      </w:pPr>
      <w:r>
        <w:t>In conclusion, I believe that technology is beneficial to students. This is because it enhances online classes, comprehensive research, efficient communication, among other benefits. It has also helped them to save on time and money that could have been</w:t>
      </w:r>
      <w:bookmarkStart w:id="0" w:name="_GoBack"/>
      <w:bookmarkEnd w:id="0"/>
      <w:r>
        <w:t xml:space="preserve"> used in getting the hardcopy textbooks.</w:t>
      </w:r>
    </w:p>
    <w:sectPr w:rsidR="00F22A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zMDM1NTE3NDE0NbNU0lEKTi0uzszPAykwrAUAIYRqeSwAAAA="/>
  </w:docVars>
  <w:rsids>
    <w:rsidRoot w:val="00D2419D"/>
    <w:rsid w:val="00387669"/>
    <w:rsid w:val="00512211"/>
    <w:rsid w:val="00571768"/>
    <w:rsid w:val="007008EB"/>
    <w:rsid w:val="00790F9F"/>
    <w:rsid w:val="00B8595F"/>
    <w:rsid w:val="00D2419D"/>
    <w:rsid w:val="00DD0E11"/>
    <w:rsid w:val="00F22A7C"/>
    <w:rsid w:val="00F976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4A7AB"/>
  <w15:chartTrackingRefBased/>
  <w15:docId w15:val="{4ED37CA9-2E12-4D3B-B254-6DACB288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Pages>
  <Words>284</Words>
  <Characters>162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user1</cp:lastModifiedBy>
  <cp:revision>8</cp:revision>
  <dcterms:created xsi:type="dcterms:W3CDTF">2020-04-18T12:29:00Z</dcterms:created>
  <dcterms:modified xsi:type="dcterms:W3CDTF">2020-04-18T14:47:00Z</dcterms:modified>
</cp:coreProperties>
</file>